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5" w:name="Xf1d363239f80ca8ee40f9c0099ccb9fc83db575"/>
    <w:p>
      <w:pPr>
        <w:pStyle w:val="Heading1"/>
      </w:pPr>
      <w:r>
        <w:t xml:space="preserve">University Lecturer Cover Letter for United Kingdom Birmingham</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University of Birmingham</w:t>
      </w:r>
      <w:r>
        <w:br/>
      </w:r>
      <w:r>
        <w:t xml:space="preserve">Birmingham, B15 2TT, United Kingdom</w:t>
      </w:r>
    </w:p>
    <w:p>
      <w:pPr>
        <w:pStyle w:val="BodyText"/>
      </w:pPr>
      <w:r>
        <w:t xml:space="preserve">Dear Hiring Committee,</w:t>
      </w:r>
    </w:p>
    <w:p>
      <w:pPr>
        <w:pStyle w:val="BodyText"/>
      </w:pPr>
      <w:r>
        <w:t xml:space="preserve">I am writing to express my strong interest in the University Lecturer position at the University of Birmingham, a prestigious institution located in the vibrant city of Birmingham, United Kingdom. As an accomplished academic with over [X years] of experience in higher education, I am eager to contribute my expertise in [Your Field of Study] and support the university’s mission to foster innovation, inclusivity, and excellence in teaching and research. Birmingham’s reputation as a hub for academic excellence and its dynamic cultural landscape make it an ideal environment for me to further develop my career as a University Lecturer.</w:t>
      </w:r>
    </w:p>
    <w:bookmarkStart w:id="20" w:name="Xe8b1ac7b9ab85b59e08bde913a757030294a649"/>
    <w:p>
      <w:pPr>
        <w:pStyle w:val="Heading2"/>
      </w:pPr>
      <w:r>
        <w:t xml:space="preserve">Academic Background and Professional Experience</w:t>
      </w:r>
    </w:p>
    <w:p>
      <w:pPr>
        <w:pStyle w:val="FirstParagraph"/>
      </w:pPr>
      <w:r>
        <w:t xml:space="preserve">Throughout my career, I have dedicated myself to advancing knowledge through teaching, research, and community engagement. I hold a [Your Degree] in [Your Field] from [University Name], followed by a [Advanced Degree, e.g., PhD/MSc] focused on [Specific Research Area]. My academic journey has been marked by a commitment to pedagogical innovation and the development of curricula that align with industry needs and global challenges. In my previous roles as a Lecturer at [Previous Institution], I designed and delivered courses on [List Key Subjects], while also supervising postgraduate research students and contributing to interdisciplinary projects.</w:t>
      </w:r>
    </w:p>
    <w:p>
      <w:pPr>
        <w:pStyle w:val="BodyText"/>
      </w:pPr>
      <w:r>
        <w:t xml:space="preserve">A key strength of my profile is my ability to bridge theory and practice. For instance, during my time at [Previous Institution], I collaborated with local industries in the United Kingdom Birmingham region to create hands-on learning opportunities for students, ensuring they gained skills relevant to real-world applications. This experience not only enhanced student outcomes but also reinforced the importance of partnerships between academia and industry—a value that aligns closely with the University of Birmingham’s strategic goals.</w:t>
      </w:r>
    </w:p>
    <w:bookmarkEnd w:id="20"/>
    <w:bookmarkStart w:id="21" w:name="research-and-publications"/>
    <w:p>
      <w:pPr>
        <w:pStyle w:val="Heading2"/>
      </w:pPr>
      <w:r>
        <w:t xml:space="preserve">Research and Publications</w:t>
      </w:r>
    </w:p>
    <w:p>
      <w:pPr>
        <w:pStyle w:val="FirstParagraph"/>
      </w:pPr>
      <w:r>
        <w:t xml:space="preserve">In addition to my teaching responsibilities, I have published extensively in peer-reviewed journals such as [Journal Names], focusing on [Research Topic]. My work has been recognized through awards like the [Award Name] from [Organization], which celebrated my contributions to advancing knowledge in [Specific Area]. For example, my recent research on [Brief Description of Research Project] explored solutions to challenges faced by communities in the United Kingdom Birmingham area, demonstrating how academic inquiry can address local and global issues simultaneously.</w:t>
      </w:r>
    </w:p>
    <w:p>
      <w:pPr>
        <w:pStyle w:val="BodyText"/>
      </w:pPr>
      <w:r>
        <w:t xml:space="preserve">My research interests also intersect with emerging trends in higher education, such as the integration of digital tools for remote learning and the promotion of sustainability in curricula. I have led projects to develop open educational resources (OERs) that are accessible to students across the United Kingdom Birmingham region, ensuring equitable access to quality education. This aligns with the University of Birmingham’s commitment to fostering a diverse and inclusive academic community.</w:t>
      </w:r>
    </w:p>
    <w:bookmarkEnd w:id="21"/>
    <w:bookmarkStart w:id="22" w:name="Xf456869d6a32060b4258ba8a2427ca933059bca"/>
    <w:p>
      <w:pPr>
        <w:pStyle w:val="Heading2"/>
      </w:pPr>
      <w:r>
        <w:t xml:space="preserve">Teaching Philosophy and Student Engagement</w:t>
      </w:r>
    </w:p>
    <w:p>
      <w:pPr>
        <w:pStyle w:val="FirstParagraph"/>
      </w:pPr>
      <w:r>
        <w:t xml:space="preserve">As a University Lecturer, I believe that teaching is not merely about imparting knowledge but also about inspiring curiosity and critical thinking. My approach emphasizes active learning, collaborative problem-solving, and personalized mentorship. In Birmingham, where the student body reflects a wide range of cultural and academic backgrounds, I am particularly passionate about creating an inclusive classroom environment that empowers every learner to thrive.</w:t>
      </w:r>
    </w:p>
    <w:p>
      <w:pPr>
        <w:pStyle w:val="BodyText"/>
      </w:pPr>
      <w:r>
        <w:t xml:space="preserve">One of my proudest achievements is the development of a course on [Course Title], which incorporated case studies from United Kingdom Birmingham’s industrial history and modern urban development. This approach not only deepened students’ understanding of theoretical concepts but also connected their learning to the local context. I am eager to bring this same enthusiasm for place-based education to the University of Birmingham, leveraging its unique location in one of the UK’s most diverse cities.</w:t>
      </w:r>
    </w:p>
    <w:bookmarkEnd w:id="22"/>
    <w:bookmarkStart w:id="23" w:name="alignment-with-university-values"/>
    <w:p>
      <w:pPr>
        <w:pStyle w:val="Heading2"/>
      </w:pPr>
      <w:r>
        <w:t xml:space="preserve">Alignment with University Values</w:t>
      </w:r>
    </w:p>
    <w:p>
      <w:pPr>
        <w:pStyle w:val="FirstParagraph"/>
      </w:pPr>
      <w:r>
        <w:t xml:space="preserve">The University of Birmingham’s mission to “inspire and enable individuals to make a positive impact on the world” resonates deeply with my professional values. I am particularly drawn to the university’s focus on [Specific Initiative, e.g., sustainability, community engagement, or technological innovation], which mirrors my own dedication to addressing societal challenges through education. For example, my work with local NGOs in Birmingham to create workshops on [Topic] has shown me how academic institutions can serve as catalysts for positive change.</w:t>
      </w:r>
    </w:p>
    <w:p>
      <w:pPr>
        <w:pStyle w:val="BodyText"/>
      </w:pPr>
      <w:r>
        <w:t xml:space="preserve">Furthermore, the university’s emphasis on fostering a collaborative academic culture aligns with my belief that teaching and research are most impactful when they are shared and refined through dialogue. I am keen to contribute to the University of Birmingham’s vibrant scholarly community by mentoring junior faculty, participating in interdisciplinary research groups, and engaging with students beyond the classroom.</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education make me a strong candidate for the University Lecturer position at the University of Birmingham. I am excited about the opportunity to contribute to the university’s mission while working in a city as dynamic and culturally rich as United Kingdom Birmingham. I would be grateful for the chance to discuss how my skills and vision align with your institution’s goals.</w:t>
      </w:r>
    </w:p>
    <w:p>
      <w:pPr>
        <w:pStyle w:val="BodyText"/>
      </w:pPr>
      <w:r>
        <w:t xml:space="preserve">Thank you for considering my application. I look forward to the possibility of contributing to the University of Birmingham’s continued success as a University Lecturer in United Kingdom Birmingham.</w:t>
      </w:r>
    </w:p>
    <w:p>
      <w:pPr>
        <w:pStyle w:val="BodyText"/>
      </w:pPr>
      <w:r>
        <w:t xml:space="preserve">Sincerely,</w:t>
      </w:r>
      <w:r>
        <w:br/>
      </w: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Cover Letter - United Kingdom Birmingham</dc:title>
  <dc:creator/>
  <dc:language>en</dc:language>
  <cp:keywords/>
  <dcterms:created xsi:type="dcterms:W3CDTF">2026-07-24T12:11:38Z</dcterms:created>
  <dcterms:modified xsi:type="dcterms:W3CDTF">2026-07-24T12:11:38Z</dcterms:modified>
</cp:coreProperties>
</file>

<file path=docProps/custom.xml><?xml version="1.0" encoding="utf-8"?>
<Properties xmlns="http://schemas.openxmlformats.org/officeDocument/2006/custom-properties" xmlns:vt="http://schemas.openxmlformats.org/officeDocument/2006/docPropsVTypes"/>
</file>